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A9674" w14:textId="67F1A6CF" w:rsidR="00AF6621" w:rsidRDefault="00E54ED8" w:rsidP="00655DF7">
      <w:pPr>
        <w:jc w:val="center"/>
      </w:pPr>
      <w:r>
        <w:rPr>
          <w:noProof/>
        </w:rPr>
        <w:drawing>
          <wp:inline distT="0" distB="0" distL="0" distR="0" wp14:anchorId="6E9E6B29" wp14:editId="70076D1B">
            <wp:extent cx="2400300" cy="1320800"/>
            <wp:effectExtent l="0" t="0" r="0" b="0"/>
            <wp:docPr id="4" name="Picture 4" descr="Genesis 15:6 And Abram believed the LORD, and the LORD counted him as  righteous because of his faith. | New Living Translation (NLT) | Download  The Bible App N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nesis 15:6 And Abram believed the LORD, and the LORD counted him as  righteous because of his faith. | New Living Translation (NLT) | Download  The Bible App No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AB33C" w14:textId="5A2701CC" w:rsidR="00B469E8" w:rsidRPr="00FE5541" w:rsidRDefault="00B469E8" w:rsidP="00B469E8">
      <w:pPr>
        <w:jc w:val="center"/>
        <w:rPr>
          <w:b/>
          <w:color w:val="33CC33"/>
          <w:sz w:val="32"/>
          <w:szCs w:val="32"/>
          <w:u w:val="single"/>
        </w:rPr>
      </w:pPr>
      <w:r w:rsidRPr="00FE5541">
        <w:rPr>
          <w:b/>
          <w:color w:val="33CC33"/>
          <w:sz w:val="32"/>
          <w:szCs w:val="32"/>
          <w:u w:val="single"/>
        </w:rPr>
        <w:t>Getting More from the Message</w:t>
      </w:r>
      <w:r w:rsidRPr="00FE5541">
        <w:rPr>
          <w:b/>
          <w:color w:val="33CC33"/>
          <w:sz w:val="32"/>
          <w:szCs w:val="32"/>
        </w:rPr>
        <w:t xml:space="preserve"> – </w:t>
      </w:r>
      <w:r w:rsidR="00810727" w:rsidRPr="00FE5541">
        <w:rPr>
          <w:b/>
          <w:color w:val="33CC33"/>
          <w:sz w:val="32"/>
          <w:szCs w:val="32"/>
          <w:u w:val="single"/>
        </w:rPr>
        <w:t>Genesis 1</w:t>
      </w:r>
      <w:r w:rsidR="00E54ED8" w:rsidRPr="00FE5541">
        <w:rPr>
          <w:b/>
          <w:color w:val="33CC33"/>
          <w:sz w:val="32"/>
          <w:szCs w:val="32"/>
          <w:u w:val="single"/>
        </w:rPr>
        <w:t>5:1-6</w:t>
      </w:r>
    </w:p>
    <w:p w14:paraId="4DDAEF7F" w14:textId="6714687F" w:rsidR="00B469E8" w:rsidRPr="00FE5541" w:rsidRDefault="00B469E8" w:rsidP="00B469E8">
      <w:pPr>
        <w:jc w:val="center"/>
        <w:rPr>
          <w:color w:val="33CC33"/>
          <w:sz w:val="28"/>
          <w:szCs w:val="28"/>
        </w:rPr>
      </w:pPr>
      <w:r w:rsidRPr="00FE5541">
        <w:rPr>
          <w:color w:val="33CC33"/>
          <w:sz w:val="28"/>
          <w:szCs w:val="28"/>
        </w:rPr>
        <w:t>Community Group Questions – Week o</w:t>
      </w:r>
      <w:r w:rsidR="000A5949" w:rsidRPr="00FE5541">
        <w:rPr>
          <w:color w:val="33CC33"/>
          <w:sz w:val="28"/>
          <w:szCs w:val="28"/>
        </w:rPr>
        <w:t xml:space="preserve">f </w:t>
      </w:r>
      <w:r w:rsidR="00E54ED8" w:rsidRPr="00FE5541">
        <w:rPr>
          <w:color w:val="33CC33"/>
          <w:sz w:val="28"/>
          <w:szCs w:val="28"/>
        </w:rPr>
        <w:t>November 1</w:t>
      </w:r>
      <w:r w:rsidR="000A5949" w:rsidRPr="00FE5541">
        <w:rPr>
          <w:color w:val="33CC33"/>
          <w:sz w:val="28"/>
          <w:szCs w:val="28"/>
        </w:rPr>
        <w:t>,</w:t>
      </w:r>
      <w:r w:rsidR="00DC1ABB" w:rsidRPr="00FE5541">
        <w:rPr>
          <w:color w:val="33CC33"/>
          <w:sz w:val="28"/>
          <w:szCs w:val="28"/>
        </w:rPr>
        <w:t xml:space="preserve"> </w:t>
      </w:r>
      <w:r w:rsidR="000A5949" w:rsidRPr="00FE5541">
        <w:rPr>
          <w:color w:val="33CC33"/>
          <w:sz w:val="28"/>
          <w:szCs w:val="28"/>
        </w:rPr>
        <w:t>2020</w:t>
      </w:r>
    </w:p>
    <w:p w14:paraId="6322A7C9" w14:textId="77777777"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14:paraId="438BC341" w14:textId="77777777"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14:paraId="63CE6A68" w14:textId="1FA9EF67" w:rsidR="00655DF7" w:rsidRPr="00D71AFA" w:rsidRDefault="00655DF7" w:rsidP="00655DF7">
      <w:pPr>
        <w:pStyle w:val="NoSpacing"/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7E5B0D">
        <w:t>How would you respond to someone who say</w:t>
      </w:r>
      <w:r w:rsidR="00C81294">
        <w:t>s,</w:t>
      </w:r>
      <w:r w:rsidR="007E5B0D">
        <w:t xml:space="preserve"> “God is </w:t>
      </w:r>
      <w:r w:rsidR="007E5B0D" w:rsidRPr="007E5B0D">
        <w:rPr>
          <w:b/>
          <w:bCs/>
          <w:u w:val="single"/>
        </w:rPr>
        <w:t>not</w:t>
      </w:r>
      <w:r w:rsidR="007E5B0D">
        <w:t xml:space="preserve"> good”</w:t>
      </w:r>
      <w:r w:rsidR="00CE730C">
        <w:t>?</w:t>
      </w:r>
    </w:p>
    <w:p w14:paraId="00D4F0CD" w14:textId="77777777"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14:paraId="042693DC" w14:textId="0F271E18" w:rsidR="00655DF7" w:rsidRPr="00CD7372" w:rsidRDefault="007E5B0D" w:rsidP="00655DF7">
      <w:pPr>
        <w:pStyle w:val="NoSpacing"/>
        <w:numPr>
          <w:ilvl w:val="0"/>
          <w:numId w:val="1"/>
        </w:numPr>
      </w:pPr>
      <w:r>
        <w:t>Many of us have felt</w:t>
      </w:r>
      <w:r w:rsidR="00CE730C">
        <w:t xml:space="preserve"> that G</w:t>
      </w:r>
      <w:r>
        <w:t xml:space="preserve">od can be slow on the delivery of His promises. Have you learned any lesson(s) from His slow delivery? Please explain. </w:t>
      </w:r>
    </w:p>
    <w:p w14:paraId="570318E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CDFC4F9" w14:textId="655D4293" w:rsidR="00CD7372" w:rsidRPr="001318A8" w:rsidRDefault="005F751F" w:rsidP="00CD7372">
      <w:pPr>
        <w:pStyle w:val="NoSpacing"/>
        <w:numPr>
          <w:ilvl w:val="0"/>
          <w:numId w:val="1"/>
        </w:numPr>
      </w:pPr>
      <w:r>
        <w:t>W</w:t>
      </w:r>
      <w:r w:rsidR="007E5B0D">
        <w:t xml:space="preserve">hat are some of the things </w:t>
      </w:r>
      <w:r w:rsidR="00CE730C">
        <w:t xml:space="preserve">of which </w:t>
      </w:r>
      <w:r w:rsidR="007E5B0D">
        <w:t xml:space="preserve">Christians seem </w:t>
      </w:r>
      <w:r w:rsidR="00CE730C">
        <w:t xml:space="preserve">to be </w:t>
      </w:r>
      <w:r w:rsidR="007E5B0D">
        <w:t>most afraid? (Are you willing to share one of your fears</w:t>
      </w:r>
      <w:r w:rsidR="00CE730C">
        <w:t>?</w:t>
      </w:r>
      <w:r w:rsidR="007E5B0D">
        <w:t xml:space="preserve"> – </w:t>
      </w:r>
      <w:r w:rsidR="00CE730C">
        <w:t>C</w:t>
      </w:r>
      <w:r w:rsidR="007E5B0D">
        <w:t xml:space="preserve">an be serious or funny!) </w:t>
      </w:r>
      <w:r w:rsidR="00CD7372" w:rsidRPr="001318A8">
        <w:rPr>
          <w:sz w:val="28"/>
          <w:szCs w:val="28"/>
        </w:rPr>
        <w:t>__________________________________________________________</w:t>
      </w:r>
      <w:r w:rsidR="00CD7372">
        <w:rPr>
          <w:sz w:val="28"/>
          <w:szCs w:val="28"/>
        </w:rPr>
        <w:t>____________________________________________________________________________</w:t>
      </w:r>
    </w:p>
    <w:p w14:paraId="1F9457A1" w14:textId="3F4070A4" w:rsidR="00655DF7" w:rsidRPr="00CD7372" w:rsidRDefault="007E5B0D" w:rsidP="008406FB">
      <w:pPr>
        <w:pStyle w:val="NoSpacing"/>
        <w:numPr>
          <w:ilvl w:val="0"/>
          <w:numId w:val="1"/>
        </w:numPr>
      </w:pPr>
      <w:r>
        <w:t xml:space="preserve">By letting us “vent” to Him, how do you think God can grow our faith? How can </w:t>
      </w:r>
      <w:r w:rsidR="00C81294">
        <w:t>“</w:t>
      </w:r>
      <w:r>
        <w:t>venting</w:t>
      </w:r>
      <w:r w:rsidR="00C81294">
        <w:t>” to God</w:t>
      </w:r>
      <w:r>
        <w:t xml:space="preserve"> be a sign of faith? </w:t>
      </w:r>
    </w:p>
    <w:p w14:paraId="18F286C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2B29E247" w14:textId="51F1FD4D" w:rsidR="00655DF7" w:rsidRPr="00CD7372" w:rsidRDefault="00DC1ABB" w:rsidP="00655DF7">
      <w:pPr>
        <w:pStyle w:val="NoSpacing"/>
        <w:numPr>
          <w:ilvl w:val="0"/>
          <w:numId w:val="1"/>
        </w:numPr>
      </w:pPr>
      <w:r>
        <w:t>Wh</w:t>
      </w:r>
      <w:r w:rsidR="000F1417">
        <w:t xml:space="preserve">y </w:t>
      </w:r>
      <w:r w:rsidR="00C81294">
        <w:t xml:space="preserve">is it </w:t>
      </w:r>
      <w:r w:rsidR="00C939AC">
        <w:t xml:space="preserve">far </w:t>
      </w:r>
      <w:r w:rsidR="00C81294">
        <w:t xml:space="preserve">better to lay our cares and concerns at the feet of Jesus </w:t>
      </w:r>
      <w:r w:rsidR="00C939AC">
        <w:t xml:space="preserve">rather </w:t>
      </w:r>
      <w:r w:rsidR="00C81294">
        <w:t>than bottling them up?</w:t>
      </w:r>
    </w:p>
    <w:p w14:paraId="00DA910B" w14:textId="77777777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14:paraId="5BFAFEE7" w14:textId="54712E80" w:rsidR="00655DF7" w:rsidRPr="00CD7372" w:rsidRDefault="000F1417" w:rsidP="00655DF7">
      <w:pPr>
        <w:pStyle w:val="NoSpacing"/>
        <w:numPr>
          <w:ilvl w:val="0"/>
          <w:numId w:val="1"/>
        </w:numPr>
      </w:pPr>
      <w:r>
        <w:t>Wh</w:t>
      </w:r>
      <w:r w:rsidR="00C81294">
        <w:t>at does the following expression mean to you: “</w:t>
      </w:r>
      <w:r w:rsidR="00C81294" w:rsidRPr="00C81294">
        <w:rPr>
          <w:i/>
          <w:iCs/>
        </w:rPr>
        <w:t>God’s delays are not God’s denials</w:t>
      </w:r>
      <w:r w:rsidR="00C81294">
        <w:t>”</w:t>
      </w:r>
      <w:r w:rsidR="00C939AC">
        <w:t>?</w:t>
      </w:r>
      <w:r w:rsidR="00C81294">
        <w:t xml:space="preserve"> </w:t>
      </w:r>
      <w:r>
        <w:t xml:space="preserve"> </w:t>
      </w:r>
    </w:p>
    <w:p w14:paraId="4711CEB1" w14:textId="0726AA99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1333B63" w14:textId="2C23ED12" w:rsidR="00CD7372" w:rsidRPr="001318A8" w:rsidRDefault="000F1417" w:rsidP="00A32C2D">
      <w:pPr>
        <w:pStyle w:val="NoSpacing"/>
        <w:numPr>
          <w:ilvl w:val="0"/>
          <w:numId w:val="1"/>
        </w:numPr>
      </w:pPr>
      <w:r>
        <w:t>W</w:t>
      </w:r>
      <w:r w:rsidR="00C81294">
        <w:t xml:space="preserve">hy do you think it is so hard to explain to people </w:t>
      </w:r>
      <w:r w:rsidR="00C939AC">
        <w:t xml:space="preserve">(and get them to understand) </w:t>
      </w:r>
      <w:r w:rsidR="00C81294">
        <w:t>that we enter heav</w:t>
      </w:r>
      <w:r w:rsidR="00C939AC">
        <w:t>en</w:t>
      </w:r>
      <w:r w:rsidR="00C81294">
        <w:t xml:space="preserve"> through faith in Jesus Christ and n</w:t>
      </w:r>
      <w:r w:rsidR="00C939AC">
        <w:t>o</w:t>
      </w:r>
      <w:r w:rsidR="00C81294">
        <w:t xml:space="preserve">t </w:t>
      </w:r>
      <w:r w:rsidR="00C939AC">
        <w:t xml:space="preserve">through </w:t>
      </w:r>
      <w:r w:rsidR="00C81294">
        <w:t>“being a good person”</w:t>
      </w:r>
      <w:r w:rsidR="00C939AC">
        <w:t xml:space="preserve">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757A0BB2" w14:textId="4D55CE9B" w:rsidR="00490C59" w:rsidRDefault="00C81294" w:rsidP="001B5AFE">
      <w:pPr>
        <w:pStyle w:val="NoSpacing"/>
        <w:numPr>
          <w:ilvl w:val="0"/>
          <w:numId w:val="1"/>
        </w:numPr>
      </w:pPr>
      <w:r>
        <w:t>Re</w:t>
      </w:r>
      <w:r w:rsidR="00C939AC">
        <w:t>ad</w:t>
      </w:r>
      <w:r>
        <w:t xml:space="preserve"> </w:t>
      </w:r>
      <w:r w:rsidRPr="00980CBF">
        <w:rPr>
          <w:b/>
          <w:bCs/>
          <w:u w:val="single"/>
        </w:rPr>
        <w:t>Romans 3:10-11</w:t>
      </w:r>
      <w:r>
        <w:t xml:space="preserve"> out</w:t>
      </w:r>
      <w:r w:rsidR="00980CBF">
        <w:t xml:space="preserve"> </w:t>
      </w:r>
      <w:r>
        <w:t xml:space="preserve">loud. What hope do we have of getting to heaven apart from Jesus? </w:t>
      </w:r>
    </w:p>
    <w:p w14:paraId="661F977C" w14:textId="77777777" w:rsidR="00CD7372" w:rsidRPr="001318A8" w:rsidRDefault="00CD7372" w:rsidP="00490C59">
      <w:pPr>
        <w:pStyle w:val="NoSpacing"/>
        <w:ind w:left="360"/>
      </w:pPr>
      <w:r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14:paraId="01AA1F0D" w14:textId="28BD7462" w:rsidR="00DC1ABB" w:rsidRPr="00CD7372" w:rsidRDefault="00C81294" w:rsidP="00DC1ABB">
      <w:pPr>
        <w:pStyle w:val="NoSpacing"/>
        <w:numPr>
          <w:ilvl w:val="0"/>
          <w:numId w:val="1"/>
        </w:numPr>
      </w:pPr>
      <w:r>
        <w:t xml:space="preserve">How does faith and trust in Jesus remove our sins and give us the righteousness of God? </w:t>
      </w:r>
    </w:p>
    <w:p w14:paraId="7675F14A" w14:textId="769E231D" w:rsidR="00DC1ABB" w:rsidRPr="001318A8" w:rsidRDefault="00DC1ABB" w:rsidP="00DC1ABB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65035892" w14:textId="3570FB44" w:rsidR="00655DF7" w:rsidRPr="00CD7372" w:rsidRDefault="00B54FB2" w:rsidP="00655DF7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="00655DF7" w:rsidRPr="00CD7372">
        <w:t xml:space="preserve"> </w:t>
      </w:r>
    </w:p>
    <w:p w14:paraId="4C69C1CA" w14:textId="5FC3D3B8"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14:paraId="103C39AD" w14:textId="77777777" w:rsidR="001C75BC" w:rsidRPr="001C75BC" w:rsidRDefault="001C75BC" w:rsidP="001C75BC">
      <w:pPr>
        <w:numPr>
          <w:ilvl w:val="0"/>
          <w:numId w:val="1"/>
        </w:numPr>
        <w:spacing w:after="0" w:line="240" w:lineRule="auto"/>
      </w:pPr>
      <w:r w:rsidRPr="001C75BC">
        <w:t xml:space="preserve">Was there anything </w:t>
      </w:r>
      <w:r w:rsidRPr="001C75BC">
        <w:rPr>
          <w:u w:val="single"/>
        </w:rPr>
        <w:t>specific</w:t>
      </w:r>
      <w:r w:rsidRPr="001C75BC">
        <w:t xml:space="preserve"> you think God wanted </w:t>
      </w:r>
      <w:r w:rsidRPr="001C75BC">
        <w:rPr>
          <w:u w:val="single"/>
        </w:rPr>
        <w:t>you</w:t>
      </w:r>
      <w:r w:rsidRPr="001C75BC">
        <w:t xml:space="preserve"> to take away or change from this passage? </w:t>
      </w:r>
    </w:p>
    <w:p w14:paraId="717D6CC6" w14:textId="77777777"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14:paraId="73C2DA58" w14:textId="77777777"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10F3D"/>
    <w:multiLevelType w:val="hybridMultilevel"/>
    <w:tmpl w:val="4B6CC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NKgFAN+AhAwtAAAA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4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417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B5A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090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BC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51F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D1D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B0D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727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A72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CBF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33C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9C8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4FB2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294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9AC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30C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ABB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190"/>
    <w:rsid w:val="00E05382"/>
    <w:rsid w:val="00E054BD"/>
    <w:rsid w:val="00E0550A"/>
    <w:rsid w:val="00E056B3"/>
    <w:rsid w:val="00E059F5"/>
    <w:rsid w:val="00E061AC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4ED8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541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ADA2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ames Keavney</cp:lastModifiedBy>
  <cp:revision>6</cp:revision>
  <dcterms:created xsi:type="dcterms:W3CDTF">2020-10-29T17:31:00Z</dcterms:created>
  <dcterms:modified xsi:type="dcterms:W3CDTF">2020-10-29T20:57:00Z</dcterms:modified>
</cp:coreProperties>
</file>